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nfrati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4"/>
        <w:gridCol w:w="5622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4473366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hillippa Harfor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nfratil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28F3C81" w:rsidR="00661C78" w:rsidRDefault="00D32541">
      <w:r>
        <w:rPr>
          <w:noProof/>
        </w:rPr>
        <w:drawing>
          <wp:inline distT="0" distB="0" distL="0" distR="0" wp14:anchorId="2C2B6175" wp14:editId="5DDDD708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32541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